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48DE757" w:rsidR="00E20ADF" w:rsidRDefault="00E20ADF" w:rsidP="00E20ADF">
      <w:pPr>
        <w:pStyle w:val="Heading1"/>
        <w:jc w:val="center"/>
      </w:pPr>
      <w:r w:rsidRPr="00E20ADF">
        <w:t>Exercise: File Handling</w:t>
      </w:r>
    </w:p>
    <w:p w14:paraId="02F0E441" w14:textId="48B7DE4A" w:rsidR="005E368F" w:rsidRPr="005E368F" w:rsidRDefault="005E368F" w:rsidP="005E368F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>.</w:t>
      </w: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69D3A195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to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an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proofErr w:type="gramStart"/>
      <w:r w:rsidRPr="00E20ADF">
        <w:rPr>
          <w:b/>
        </w:rPr>
        <w:t>directory</w:t>
      </w:r>
      <w:proofErr w:type="gramEnd"/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6FB49FB" w14:textId="77777777" w:rsidR="00E20ADF" w:rsidRPr="00E20ADF" w:rsidRDefault="00E20ADF" w:rsidP="00E20ADF">
      <w:pPr>
        <w:rPr>
          <w:lang w:val="bg-BG"/>
        </w:rPr>
      </w:pPr>
    </w:p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0FC2A" w14:textId="77777777" w:rsidR="00652616" w:rsidRDefault="00652616" w:rsidP="008068A2">
      <w:pPr>
        <w:spacing w:after="0" w:line="240" w:lineRule="auto"/>
      </w:pPr>
      <w:r>
        <w:separator/>
      </w:r>
    </w:p>
  </w:endnote>
  <w:endnote w:type="continuationSeparator" w:id="0">
    <w:p w14:paraId="5B4351E9" w14:textId="77777777" w:rsidR="00652616" w:rsidRDefault="006526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E3FDF" w14:textId="77777777" w:rsidR="00652616" w:rsidRDefault="00652616" w:rsidP="008068A2">
      <w:pPr>
        <w:spacing w:after="0" w:line="240" w:lineRule="auto"/>
      </w:pPr>
      <w:r>
        <w:separator/>
      </w:r>
    </w:p>
  </w:footnote>
  <w:footnote w:type="continuationSeparator" w:id="0">
    <w:p w14:paraId="3F57CC23" w14:textId="77777777" w:rsidR="00652616" w:rsidRDefault="006526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qgUAmq3X4S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C539D"/>
    <w:rsid w:val="002C71C6"/>
    <w:rsid w:val="002D07CA"/>
    <w:rsid w:val="00305122"/>
    <w:rsid w:val="00312EC5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2-08-24T12:41:00Z</dcterms:modified>
  <cp:category>computer programming;programming;software development;software engineering</cp:category>
</cp:coreProperties>
</file>